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79FA4" w14:textId="36418283" w:rsidR="009D676D" w:rsidRDefault="009458C3" w:rsidP="00FA2A7C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r w:rsidR="00FA2A7C">
        <w:rPr>
          <w:sz w:val="28"/>
          <w:szCs w:val="28"/>
          <w:lang w:bidi="fa-IR"/>
        </w:rPr>
        <w:t>I</w:t>
      </w:r>
      <w:r w:rsidRPr="009458C3">
        <w:rPr>
          <w:sz w:val="28"/>
          <w:szCs w:val="28"/>
          <w:lang w:bidi="fa-IR"/>
        </w:rPr>
        <w:t>g</w:t>
      </w:r>
      <w:r w:rsidR="00FA2A7C">
        <w:rPr>
          <w:sz w:val="28"/>
          <w:szCs w:val="28"/>
          <w:lang w:bidi="fa-IR"/>
        </w:rPr>
        <w:t>M</w:t>
      </w:r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14:paraId="57A6D1DE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35CE0D70" w14:textId="695C5E0B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2749D24F" w14:textId="7444E5E4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6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5"/>
        <w:gridCol w:w="1030"/>
        <w:gridCol w:w="1445"/>
        <w:gridCol w:w="1030"/>
      </w:tblGrid>
      <w:tr w:rsidR="00F12FE5" w:rsidRPr="0027035B" w14:paraId="6FCEDA8D" w14:textId="77777777" w:rsidTr="00AC0028">
        <w:trPr>
          <w:cantSplit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C23430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27035B" w14:paraId="1697C13B" w14:textId="77777777" w:rsidTr="00AC0028">
        <w:trPr>
          <w:cantSplit/>
        </w:trPr>
        <w:tc>
          <w:tcPr>
            <w:tcW w:w="210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DA334DA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92F831C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EC5A303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F0B7BC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27035B" w14:paraId="59FA3964" w14:textId="77777777" w:rsidTr="00AC0028">
        <w:trPr>
          <w:cantSplit/>
        </w:trPr>
        <w:tc>
          <w:tcPr>
            <w:tcW w:w="210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DCC2A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249925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1412C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2163B0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9FF667B" w14:textId="77777777" w:rsidTr="00AC0028">
        <w:trPr>
          <w:cantSplit/>
        </w:trPr>
        <w:tc>
          <w:tcPr>
            <w:tcW w:w="210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F78A517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0262558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178AECF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DD6F19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12345165" w14:textId="0D02DDC9" w:rsidR="00F12FE5" w:rsidRDefault="00F12FE5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5F4E104D" w14:textId="77777777" w:rsidR="00FA2A7C" w:rsidRPr="00FA2A7C" w:rsidRDefault="00FA2A7C" w:rsidP="00FA2A7C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85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2174"/>
        <w:gridCol w:w="1949"/>
        <w:gridCol w:w="1000"/>
        <w:gridCol w:w="998"/>
        <w:gridCol w:w="1000"/>
        <w:gridCol w:w="1441"/>
      </w:tblGrid>
      <w:tr w:rsidR="00FA2A7C" w:rsidRPr="00FA2A7C" w14:paraId="776D08E3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855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0D4311D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rrelations</w:t>
            </w:r>
          </w:p>
        </w:tc>
      </w:tr>
      <w:tr w:rsidR="00FA2A7C" w:rsidRPr="00FA2A7C" w14:paraId="4C233650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CFAE72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single" w:sz="16" w:space="0" w:color="000000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81777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71CFE21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M</w:t>
            </w:r>
          </w:p>
        </w:tc>
        <w:tc>
          <w:tcPr>
            <w:tcW w:w="99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4F21ADD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A</w:t>
            </w:r>
          </w:p>
        </w:tc>
        <w:tc>
          <w:tcPr>
            <w:tcW w:w="10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5A166246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G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bottom"/>
          </w:tcPr>
          <w:p w14:paraId="27C5037A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tomach_ache_history</w:t>
            </w:r>
            <w:proofErr w:type="spellEnd"/>
          </w:p>
        </w:tc>
      </w:tr>
      <w:tr w:rsidR="00FA2A7C" w:rsidRPr="00FA2A7C" w14:paraId="7F44B10F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 w:val="restart"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DE7707A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M</w:t>
            </w:r>
          </w:p>
        </w:tc>
        <w:tc>
          <w:tcPr>
            <w:tcW w:w="1948" w:type="dxa"/>
            <w:tcBorders>
              <w:top w:val="single" w:sz="16" w:space="0" w:color="000000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2D2FB3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0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2FC79C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98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AD86006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-.034</w:t>
            </w:r>
          </w:p>
        </w:tc>
        <w:tc>
          <w:tcPr>
            <w:tcW w:w="1000" w:type="dxa"/>
            <w:tcBorders>
              <w:top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9E8776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64</w:t>
            </w:r>
          </w:p>
        </w:tc>
        <w:tc>
          <w:tcPr>
            <w:tcW w:w="1440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39B79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46</w:t>
            </w:r>
          </w:p>
        </w:tc>
      </w:tr>
      <w:tr w:rsidR="00FA2A7C" w:rsidRPr="00FA2A7C" w14:paraId="6A200B55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94975CD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238FBEF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F25DE16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C5B8CD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799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E4F5CE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210</w:t>
            </w:r>
          </w:p>
        </w:tc>
        <w:tc>
          <w:tcPr>
            <w:tcW w:w="144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5ABC7E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724</w:t>
            </w:r>
          </w:p>
        </w:tc>
      </w:tr>
      <w:tr w:rsidR="00FA2A7C" w:rsidRPr="00FA2A7C" w14:paraId="57DA3161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top w:val="single" w:sz="16" w:space="0" w:color="000000"/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A5F9ABC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0C01CD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51FA90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98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AA3E5C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000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CB2EFA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40" w:type="dxa"/>
            <w:tcBorders>
              <w:top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7A0333A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</w:tr>
      <w:tr w:rsidR="00FA2A7C" w:rsidRPr="00FA2A7C" w14:paraId="40A70087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A5331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A</w:t>
            </w:r>
          </w:p>
        </w:tc>
        <w:tc>
          <w:tcPr>
            <w:tcW w:w="1948" w:type="dxa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4A53BC4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0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1F29C3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-.034</w:t>
            </w:r>
          </w:p>
        </w:tc>
        <w:tc>
          <w:tcPr>
            <w:tcW w:w="998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35F541B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00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B2A41C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98</w:t>
            </w:r>
          </w:p>
        </w:tc>
        <w:tc>
          <w:tcPr>
            <w:tcW w:w="1440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F2A9BC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398</w:t>
            </w:r>
            <w:r w:rsidRPr="00FA2A7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FA2A7C" w:rsidRPr="00FA2A7C" w14:paraId="4E8AE7A8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1CC0FB6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C839CB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01F41DE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799</w:t>
            </w:r>
          </w:p>
        </w:tc>
        <w:tc>
          <w:tcPr>
            <w:tcW w:w="99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A2E960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83E3CC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29</w:t>
            </w:r>
          </w:p>
        </w:tc>
        <w:tc>
          <w:tcPr>
            <w:tcW w:w="144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6AD39B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</w:tr>
      <w:tr w:rsidR="00FA2A7C" w:rsidRPr="00FA2A7C" w14:paraId="12B4010A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1E6064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08AA68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229A3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98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483641C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000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FA4532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40" w:type="dxa"/>
            <w:tcBorders>
              <w:top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E15BB0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</w:tr>
      <w:tr w:rsidR="00FA2A7C" w:rsidRPr="00FA2A7C" w14:paraId="0E5D0644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 w:val="restart"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E9890C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IgG</w:t>
            </w:r>
          </w:p>
        </w:tc>
        <w:tc>
          <w:tcPr>
            <w:tcW w:w="1948" w:type="dxa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DF732AE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0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F6017DF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64</w:t>
            </w:r>
          </w:p>
        </w:tc>
        <w:tc>
          <w:tcPr>
            <w:tcW w:w="998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480BDF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98</w:t>
            </w:r>
          </w:p>
        </w:tc>
        <w:tc>
          <w:tcPr>
            <w:tcW w:w="1000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A04CBF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40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51128F4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289</w:t>
            </w:r>
            <w:r w:rsidRPr="00FA2A7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FA2A7C" w:rsidRPr="00FA2A7C" w14:paraId="0F0E5A33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1C6083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535F19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181C58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210</w:t>
            </w:r>
          </w:p>
        </w:tc>
        <w:tc>
          <w:tcPr>
            <w:tcW w:w="99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A83DB8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129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1F89C42E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337CF0A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25</w:t>
            </w:r>
          </w:p>
        </w:tc>
      </w:tr>
      <w:tr w:rsidR="00FA2A7C" w:rsidRPr="00FA2A7C" w14:paraId="45870735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4A7066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6ADB74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5BC234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98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836285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000" w:type="dxa"/>
            <w:tcBorders>
              <w:top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60B5AD0D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40" w:type="dxa"/>
            <w:tcBorders>
              <w:top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4BCAEB4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</w:tr>
      <w:tr w:rsidR="00FA2A7C" w:rsidRPr="00FA2A7C" w14:paraId="5FB5E752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 w:val="restart"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2C519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tomach_ache_history</w:t>
            </w:r>
            <w:proofErr w:type="spellEnd"/>
          </w:p>
        </w:tc>
        <w:tc>
          <w:tcPr>
            <w:tcW w:w="1948" w:type="dxa"/>
            <w:tcBorders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743302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Pearson Correlation</w:t>
            </w:r>
          </w:p>
        </w:tc>
        <w:tc>
          <w:tcPr>
            <w:tcW w:w="1000" w:type="dxa"/>
            <w:tcBorders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79B0C4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46</w:t>
            </w:r>
          </w:p>
        </w:tc>
        <w:tc>
          <w:tcPr>
            <w:tcW w:w="998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232DDE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398</w:t>
            </w:r>
            <w:r w:rsidRPr="00FA2A7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00" w:type="dxa"/>
            <w:tcBorders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477C62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289</w:t>
            </w:r>
            <w:r w:rsidRPr="00FA2A7C">
              <w:rPr>
                <w:rFonts w:ascii="Arial" w:hAnsi="Arial" w:cs="Arial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440" w:type="dxa"/>
            <w:tcBorders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F99AD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FA2A7C" w:rsidRPr="00FA2A7C" w14:paraId="6EA0BD9C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0781DFD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B2364A6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Sig. (2-tailed)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17D92A2B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724</w:t>
            </w:r>
          </w:p>
        </w:tc>
        <w:tc>
          <w:tcPr>
            <w:tcW w:w="998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013382D3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  <w:tc>
          <w:tcPr>
            <w:tcW w:w="1000" w:type="dxa"/>
            <w:tcBorders>
              <w:top w:val="nil"/>
              <w:bottom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302E8BE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.025</w:t>
            </w:r>
          </w:p>
        </w:tc>
        <w:tc>
          <w:tcPr>
            <w:tcW w:w="1440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4BA000E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2A7C" w:rsidRPr="00FA2A7C" w14:paraId="1223876C" w14:textId="7777777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73" w:type="dxa"/>
            <w:vMerge/>
            <w:tcBorders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27970BC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8ABF4DC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N</w:t>
            </w:r>
          </w:p>
        </w:tc>
        <w:tc>
          <w:tcPr>
            <w:tcW w:w="100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27DD89C5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998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78FB08FB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000" w:type="dxa"/>
            <w:tcBorders>
              <w:top w:val="nil"/>
              <w:bottom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51946AC9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40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14:paraId="45D1868C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60</w:t>
            </w:r>
          </w:p>
        </w:tc>
      </w:tr>
      <w:tr w:rsidR="00FA2A7C" w:rsidRPr="00FA2A7C" w14:paraId="560EBFB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1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80EF68C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**. Correlation is significant at the 0.01 level (2-tailed).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71156187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C4B5DDE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525D0828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A2A7C" w:rsidRPr="00FA2A7C" w14:paraId="324376F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1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0EDCEF5A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320" w:lineRule="atLeast"/>
              <w:ind w:left="0" w:firstLine="0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FA2A7C">
              <w:rPr>
                <w:rFonts w:ascii="Arial" w:hAnsi="Arial" w:cs="Arial"/>
                <w:color w:val="000000"/>
                <w:sz w:val="18"/>
                <w:szCs w:val="18"/>
              </w:rPr>
              <w:t>*. Correlation is significant at the 0.05 level (2-tailed).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4CD70172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6F5F63A1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14:paraId="397E02F0" w14:textId="77777777" w:rsidR="00FA2A7C" w:rsidRPr="00FA2A7C" w:rsidRDefault="00FA2A7C" w:rsidP="00FA2A7C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36FFDF" w14:textId="77777777" w:rsidR="00FA2A7C" w:rsidRPr="00FA2A7C" w:rsidRDefault="00FA2A7C" w:rsidP="00FA2A7C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42031C65" w14:textId="77777777" w:rsidR="00FA2A7C" w:rsidRPr="0027035B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8F4B57C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EE31D8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ata: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Stomach ache history and </w:t>
      </w: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gM</w:t>
      </w:r>
    </w:p>
    <w:p w14:paraId="008965E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0.35451, </w:t>
      </w:r>
      <w:proofErr w:type="spellStart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= 58, p-value = 0.7242</w:t>
      </w:r>
    </w:p>
    <w:p w14:paraId="3216C15B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     </w:t>
      </w:r>
      <w:proofErr w:type="spellStart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44C1DFF3" w:rsid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4649889</w:t>
      </w:r>
    </w:p>
    <w:p w14:paraId="5CB951E8" w14:textId="4C8808F2" w:rsidR="00F56393" w:rsidRDefault="00F56393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5C2A8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E6BAF1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`Stomac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he history`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3.305,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58, p-value = 0.001632</w:t>
      </w:r>
    </w:p>
    <w:p w14:paraId="39B4A86D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3284FEF7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3360ED1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3980974 </w:t>
      </w:r>
    </w:p>
    <w:p w14:paraId="19CC19B0" w14:textId="77777777" w:rsidR="00F56393" w:rsidRPr="00DF2CD7" w:rsidRDefault="00F56393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20A28FCA" w14:textId="3030DD5F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28F345E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D96F1C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`Stomac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he history`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2.2988,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58, p-value = 0.02514</w:t>
      </w:r>
    </w:p>
    <w:p w14:paraId="48AC504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2A9B1C52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B9A494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889683 </w:t>
      </w:r>
    </w:p>
    <w:p w14:paraId="5DA950AA" w14:textId="77777777" w:rsidR="00F56393" w:rsidRPr="0027035B" w:rsidRDefault="00F56393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57BFA02B" w14:textId="5D6EE9E1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30F395B" w14:textId="4F6A7643" w:rsidR="00C26890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4213C7F7" w14:textId="758A85FC" w:rsidR="00C26890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</w:p>
    <w:p w14:paraId="58A84D64" w14:textId="77777777" w:rsidR="00C26890" w:rsidRPr="0027035B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4E18159B" w14:textId="2BE2F1D4" w:rsidR="0027035B" w:rsidRPr="00C26890" w:rsidRDefault="009458C3" w:rsidP="00FA2A7C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ارتباط </w:t>
      </w:r>
      <w:r w:rsidR="00FA2A7C">
        <w:rPr>
          <w:sz w:val="28"/>
          <w:szCs w:val="28"/>
          <w:lang w:bidi="fa-IR"/>
        </w:rPr>
        <w:t>FBS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128B2C79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27035B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27035B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27035B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A17F8A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12A94B8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8E2BEA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1.2303,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58, p-value = 0.2236</w:t>
      </w:r>
    </w:p>
    <w:p w14:paraId="04DDC7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D5E06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B360FFA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1594732 </w:t>
      </w:r>
    </w:p>
    <w:p w14:paraId="04AAF90A" w14:textId="77777777" w:rsidR="00C26890" w:rsidRPr="0027035B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14002918" w14:textId="4BADCC3F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28E1B3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F89116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0.39041,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58, p-value = 0.6977</w:t>
      </w:r>
    </w:p>
    <w:p w14:paraId="114BFC3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6790E34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C6BD22A" w14:textId="5C41918E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0511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54</w:t>
      </w:r>
    </w:p>
    <w:p w14:paraId="5A79D35E" w14:textId="0EAEB4BD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F58663D" w14:textId="5D57191C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16B370A" w14:textId="392B5BBE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3AE14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B4AB9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0.47711,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58, p-value = 0.6351</w:t>
      </w:r>
    </w:p>
    <w:p w14:paraId="5E4CC36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B9C2FB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1DF0B0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6252453 </w:t>
      </w:r>
    </w:p>
    <w:p w14:paraId="4F6B4B1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65815B56" w14:textId="0F6A7804" w:rsidR="00C26890" w:rsidRDefault="00C26890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28AF45E" w14:textId="27CD757E" w:rsidR="00C26890" w:rsidRDefault="00C26890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10213739" w14:textId="77777777" w:rsidR="00C26890" w:rsidRPr="0027035B" w:rsidRDefault="00C26890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32D2B36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138F9B80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1512" w:firstLine="0"/>
        <w:jc w:val="left"/>
        <w:rPr>
          <w:rFonts w:ascii="Arial" w:hAnsi="Arial" w:cs="Arial"/>
          <w:color w:val="000000"/>
          <w:sz w:val="26"/>
          <w:szCs w:val="26"/>
          <w:lang w:val="en-GB"/>
        </w:rPr>
      </w:pPr>
    </w:p>
    <w:p w14:paraId="074D352D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1512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37FDB140" w14:textId="77777777" w:rsidR="009458C3" w:rsidRPr="0027035B" w:rsidRDefault="009458C3" w:rsidP="0027035B">
      <w:pPr>
        <w:spacing w:line="360" w:lineRule="auto"/>
        <w:rPr>
          <w:sz w:val="28"/>
          <w:szCs w:val="28"/>
          <w:rtl/>
          <w:lang w:bidi="fa-IR"/>
        </w:rPr>
      </w:pPr>
    </w:p>
    <w:sectPr w:rsidR="009458C3" w:rsidRPr="00270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F4F9C"/>
    <w:multiLevelType w:val="hybridMultilevel"/>
    <w:tmpl w:val="8E04AA9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rgUAJMqwtiwAAAA="/>
  </w:docVars>
  <w:rsids>
    <w:rsidRoot w:val="00883597"/>
    <w:rsid w:val="000359C1"/>
    <w:rsid w:val="00242FD3"/>
    <w:rsid w:val="0027035B"/>
    <w:rsid w:val="003C7FA0"/>
    <w:rsid w:val="006724AD"/>
    <w:rsid w:val="007E7449"/>
    <w:rsid w:val="00883597"/>
    <w:rsid w:val="008B42CC"/>
    <w:rsid w:val="009458C3"/>
    <w:rsid w:val="009D676D"/>
    <w:rsid w:val="00C26890"/>
    <w:rsid w:val="00C37E97"/>
    <w:rsid w:val="00DF2CD7"/>
    <w:rsid w:val="00F12FE5"/>
    <w:rsid w:val="00F56393"/>
    <w:rsid w:val="00FA2A7C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10</cp:revision>
  <dcterms:created xsi:type="dcterms:W3CDTF">2019-09-22T12:17:00Z</dcterms:created>
  <dcterms:modified xsi:type="dcterms:W3CDTF">2019-09-28T10:58:00Z</dcterms:modified>
</cp:coreProperties>
</file>